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2-07-28</w:t>
      </w:r>
    </w:p>
    <w:p>
      <w:pPr>
        <w:pStyle w:val="FirstParagraph"/>
      </w:pPr>
      <w:r>
        <w:t xml:space="preserve">For Great Egret (Table XXX), the largest percent increase was observed in San Pablo Bay where abundance went from 4 (2-6) nests in 1995 to 110 (82-148) nests in 2019. The largest absolute increase was observed in Suisun Bay where abundance increased by 146 nests. The largest percent decrease in Great Egret nest abundance was in Central San Francisco Bay where nesting abundance decreased from 150 (77-293) nests in 1995 to 11 (6-19) nests in 2019. The largest absolute decrease was observed in Central San Francisco Bay where abundance dropped by 139 nests.</w:t>
      </w:r>
    </w:p>
    <w:p>
      <w:pPr>
        <w:pStyle w:val="TableCaption"/>
      </w:pPr>
      <w:r>
        <w:rPr>
          <w:rFonts/>
          <w:b w:val="true"/>
        </w:rPr>
        <w:t xml:space="preserve">Table </w:t>
      </w:r>
      <w:bookmarkStart w:id="e22a86b2-8b38-40af-a517-caf9fc7ea14b"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2a86b2-8b38-40af-a517-caf9fc7ea14b"/>
      <w:r>
        <w:t xml:space="preserve">: </w:t>
      </w:r>
      <w:r>
        <w:t xml:space="preserve">Changes in number of observed Great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7 (454-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7 (678-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 (87-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8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 (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 (3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0 (8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50.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0 (77-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2 (17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8 (296-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3.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 (44-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7 (64-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3</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9-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0.0</w:t>
            </w:r>
          </w:p>
        </w:tc>
      </w:tr>
    </w:tbl>
    <w:p>
      <w:pPr>
        <w:pStyle w:val="BodyText"/>
      </w:pPr>
      <w:r>
        <w:br/>
      </w:r>
    </w:p>
    <w:p>
      <w:pPr>
        <w:pStyle w:val="BodyText"/>
      </w:pPr>
      <w:r>
        <w:t xml:space="preserve">For Great Blue Heron (Table XXX), the largest percent increase was observed in Outer Pacific Coast, South where abundance went from 3 (2-7) nests in 1995 to 26 (19-36) nests in 2019. The largest absolute increase was observed in Interior East Bay where abundance increased by 42 nests. The largest percent decrease in Great Blue Heron nest abundance was in Russian River, Laguna de Santa Rosa where nesting abundance decreased from 68 (51-90) nests in 1995 to 33 (26-42) nests in 2019. The largest absolute decrease was observed in South San Francisco Bay where abundance dropped by 42 nests.</w:t>
      </w:r>
    </w:p>
    <w:p>
      <w:pPr>
        <w:pStyle w:val="BodyText"/>
      </w:pPr>
    </w:p>
    <w:p>
      <w:pPr>
        <w:pStyle w:val="TableCaption"/>
      </w:pPr>
      <w:r>
        <w:rPr>
          <w:rFonts/>
          <w:b w:val="true"/>
        </w:rPr>
        <w:t xml:space="preserve">Table </w:t>
      </w:r>
      <w:bookmarkStart w:id="171b026b-cd37-41b8-9438-0feab447e043"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1b026b-cd37-41b8-9438-0feab447e043"/>
      <w:r>
        <w:t xml:space="preserve">: </w:t>
      </w:r>
      <w:r>
        <w:t xml:space="preserve">Changes in number of observed Great Blue 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4 (335-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6 (38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 (4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 (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 (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6.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 (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3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 (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 (4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4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 (5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7.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 (49-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 (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2</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18-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15-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w:t>
            </w:r>
          </w:p>
        </w:tc>
      </w:tr>
    </w:tbl>
    <w:p>
      <w:pPr>
        <w:pStyle w:val="BodyText"/>
      </w:pPr>
      <w:r>
        <w:br/>
      </w:r>
    </w:p>
    <w:p>
      <w:pPr>
        <w:pStyle w:val="BodyText"/>
      </w:pPr>
      <w:r>
        <w:t xml:space="preserve">For Snowy Egret (Table XXX), the largest percent increase was observed in Suisun Bay where abundance went from 3 (0-54) nests in 2002 to 83 (6-1232) nests in 2019. The largest absolute increase was observed in Suisun Bay where abundance increased by 80 nests. The largest percent decrease in Snowy Egret nest abundance was in San Pablo Bay where nesting abundance decreased from 52 (20-134) nests in 1995 to 2 (1-5) nests in 2019. The largest absolute decrease was observed in South San Francisco Bay where abundance dropped by 74 nests.</w:t>
      </w:r>
    </w:p>
    <w:p>
      <w:pPr>
        <w:pStyle w:val="BodyText"/>
      </w:pPr>
    </w:p>
    <w:p>
      <w:pPr>
        <w:pStyle w:val="TableCaption"/>
      </w:pPr>
      <w:r>
        <w:rPr>
          <w:rFonts/>
          <w:b w:val="true"/>
        </w:rPr>
        <w:t xml:space="preserve">Table </w:t>
      </w:r>
      <w:bookmarkStart w:id="485db1b4-0127-4842-a227-1aa65c4b7132"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5db1b4-0127-4842-a227-1aa65c4b7132"/>
      <w:r>
        <w:t xml:space="preserve">: </w:t>
      </w:r>
      <w:r>
        <w:t xml:space="preserve">Changes in number of observed Snowy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0 (257-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3 (27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 (3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0.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 (2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5 (7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84-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 (6-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66.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6 (12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2 (12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9</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6-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0.0</w:t>
            </w:r>
          </w:p>
        </w:tc>
      </w:tr>
    </w:tbl>
    <w:p>
      <w:pPr>
        <w:pStyle w:val="BodyText"/>
      </w:pPr>
      <w:r>
        <w:br/>
      </w:r>
    </w:p>
    <w:p>
      <w:pPr>
        <w:pStyle w:val="BodyText"/>
      </w:pPr>
      <w:r>
        <w:t xml:space="preserve">For Black-crowned Night-Heron (Table XXX), the largest percent increase was observed in Santa Clara Valley where abundance went from 3 (1-9) nests in 1995 to 12 (6-26) nests in 2019. The largest absolute increase was observed in Russian River, Laguna de Santa Rosa where abundance increased by 146 nests. The largest percent decrease in Black-crowned Night-Heron nest abundance was in San Pablo Bay where nesting abundance decreased from 138 (66-288) nests in 1995 to 4 (2-8) nests in 2019. The largest absolute decrease was observed in Central San Francisco Bay where abundance dropped by 430 nests.</w:t>
      </w:r>
    </w:p>
    <w:p>
      <w:pPr>
        <w:pStyle w:val="BodyText"/>
      </w:pPr>
    </w:p>
    <w:p>
      <w:pPr>
        <w:pStyle w:val="TableCaption"/>
      </w:pPr>
      <w:r>
        <w:rPr>
          <w:rFonts/>
          <w:b w:val="true"/>
        </w:rPr>
        <w:t xml:space="preserve">Table </w:t>
      </w:r>
      <w:bookmarkStart w:id="1e60d59e-bc71-4a85-acd8-cc68262e4ac5"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60d59e-bc71-4a85-acd8-cc68262e4ac5"/>
      <w:r>
        <w:t xml:space="preserve">: </w:t>
      </w:r>
      <w:r>
        <w:t xml:space="preserve">Changes in number of observed Black-crowned Night-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7 (424-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0 (35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 (26-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7 (10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9.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 (6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7.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8 (33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 (8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f</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 (16-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57-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7</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6-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0</w:t>
            </w:r>
          </w:p>
        </w:tc>
      </w:tr>
    </w:tbl>
    <w:p>
      <w:pPr>
        <w:pStyle w:val="BodyText"/>
      </w:pPr>
      <w:r>
        <w:t xml:space="preserve">Figures</w:t>
      </w:r>
    </w:p>
    <w:p>
      <w:pPr>
        <w:pStyle w:val="BodyText"/>
      </w:pPr>
      <w:r>
        <w:br/>
      </w:r>
      <w:r>
        <w:br/>
      </w:r>
      <w:r>
        <w:t xml:space="preserve">Great Egret</w:t>
      </w:r>
      <w:r>
        <w:t xml:space="preserve"> </w:t>
      </w:r>
      <w:r>
        <w:drawing>
          <wp:inline>
            <wp:extent cx="5334000" cy="3809999"/>
            <wp:effectExtent b="0" l="0" r="0" t="0"/>
            <wp:docPr descr="" title="" id="21" name="Picture"/>
            <a:graphic>
              <a:graphicData uri="http://schemas.openxmlformats.org/drawingml/2006/picture">
                <pic:pic>
                  <pic:nvPicPr>
                    <pic:cNvPr descr="glmnb_basic_trend_results_files/figure-docx/unnamed-chunk-13-1.png" id="22"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Great Blue Heron</w:t>
      </w:r>
      <w:r>
        <w:t xml:space="preserve"> </w:t>
      </w:r>
      <w:r>
        <w:drawing>
          <wp:inline>
            <wp:extent cx="5334000" cy="3809999"/>
            <wp:effectExtent b="0" l="0" r="0" t="0"/>
            <wp:docPr descr="" title="" id="24" name="Picture"/>
            <a:graphic>
              <a:graphicData uri="http://schemas.openxmlformats.org/drawingml/2006/picture">
                <pic:pic>
                  <pic:nvPicPr>
                    <pic:cNvPr descr="glmnb_basic_trend_results_files/figure-docx/unnamed-chunk-14-1.png" id="25"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r>
        <w:br/>
      </w:r>
      <w:r>
        <w:t xml:space="preserve">Snowy Egret</w:t>
      </w:r>
      <w:r>
        <w:t xml:space="preserve"> </w:t>
      </w:r>
      <w:r>
        <w:drawing>
          <wp:inline>
            <wp:extent cx="5334000" cy="3809999"/>
            <wp:effectExtent b="0" l="0" r="0" t="0"/>
            <wp:docPr descr="" title="" id="27" name="Picture"/>
            <a:graphic>
              <a:graphicData uri="http://schemas.openxmlformats.org/drawingml/2006/picture">
                <pic:pic>
                  <pic:nvPicPr>
                    <pic:cNvPr descr="glmnb_basic_trend_results_files/figure-docx/unnamed-chunk-15-1.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Black-crowned Hight-Heron</w:t>
      </w:r>
      <w:r>
        <w:t xml:space="preserve"> </w:t>
      </w:r>
      <w:r>
        <w:drawing>
          <wp:inline>
            <wp:extent cx="5334000" cy="3809999"/>
            <wp:effectExtent b="0" l="0" r="0" t="0"/>
            <wp:docPr descr="" title="" id="30" name="Picture"/>
            <a:graphic>
              <a:graphicData uri="http://schemas.openxmlformats.org/drawingml/2006/picture">
                <pic:pic>
                  <pic:nvPicPr>
                    <pic:cNvPr descr="glmnb_basic_trend_results_files/figure-docx/unnamed-chunk-16-1.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9T00:33:38Z</dcterms:created>
  <dcterms:modified xsi:type="dcterms:W3CDTF">2022-07-29T0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8</vt:lpwstr>
  </property>
  <property fmtid="{D5CDD505-2E9C-101B-9397-08002B2CF9AE}" pid="3" name="output">
    <vt:lpwstr/>
  </property>
</Properties>
</file>